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Accountant Internship Position</w:t>
      </w:r>
      <w:r>
        <w:br/>
      </w:r>
      <w:r>
        <w:t xml:space="preserve">United States New York City</w:t>
      </w:r>
    </w:p>
    <w:bookmarkEnd w:id="20"/>
    <w:p>
      <w:pPr>
        <w:pStyle w:val="BodyText"/>
      </w:pPr>
      <w:r>
        <w:t xml:space="preserve">October 26, 2023</w:t>
      </w:r>
    </w:p>
    <w:p>
      <w:pPr>
        <w:pStyle w:val="BodyText"/>
      </w:pPr>
      <w:r>
        <w:t xml:space="preserve">Ms. Eleanor Thompson</w:t>
      </w:r>
    </w:p>
    <w:p>
      <w:pPr>
        <w:pStyle w:val="BodyText"/>
      </w:pPr>
      <w:r>
        <w:t xml:space="preserve">Director of Human Resources</w:t>
      </w:r>
    </w:p>
    <w:p>
      <w:pPr>
        <w:pStyle w:val="BodyText"/>
      </w:pPr>
      <w:r>
        <w:t xml:space="preserve">Strategic Finance Partners LLC</w:t>
      </w:r>
    </w:p>
    <w:p>
      <w:pPr>
        <w:pStyle w:val="BodyText"/>
      </w:pPr>
      <w:r>
        <w:t xml:space="preserve">150 Broadway, Suite 2200</w:t>
      </w:r>
      <w:r>
        <w:br/>
      </w:r>
      <w:r>
        <w:t xml:space="preserve">New York, NY 10006</w:t>
      </w:r>
    </w:p>
    <w:bookmarkStart w:id="21" w:name="dear-ms.-thompson"/>
    <w:p>
      <w:pPr>
        <w:pStyle w:val="Heading2"/>
      </w:pPr>
      <w:r>
        <w:t xml:space="preserve">Dear Ms. Thompson,</w:t>
      </w:r>
    </w:p>
    <w:p>
      <w:pPr>
        <w:pStyle w:val="FirstParagraph"/>
      </w:pPr>
      <w:r>
        <w:t xml:space="preserve">I am writing to express my enthusiastic application for the Accountant Internship position at Strategic Finance Partners LLC, as advertised on the New York City Chamber of Commerce career portal. As a dedicated accounting student at New York University with a profound passion for financial precision and strategic business analysis, I am confident that my academic achievements, technical competencies, and unwavering commitment to excellence align perfectly with your firm's reputation as a leader in financial services within the dynamic landscape of United States New York City.</w:t>
      </w:r>
    </w:p>
    <w:p>
      <w:pPr>
        <w:pStyle w:val="BodyText"/>
      </w:pPr>
      <w:r>
        <w:t xml:space="preserve">Throughout my undergraduate studies in Accounting at NYU Stern School of Business, I have cultivated a robust foundation in financial reporting, tax compliance, and data-driven decision-making. My coursework has included Advanced Financial Accounting (where I earned an A+), Corporate Taxation under U.S. GAAP standards, and Management Information Systems with intensive Excel and QuickBooks training. This academic rigor was complemented by my role as Treasurer for the NYU Accounting Association, where I managed a $15,000 student budget—implementing automated reconciliation processes that reduced monthly closing time by 35% while maintaining 100% accuracy. These experiences have solidified my understanding that accounting is not merely about numbers, but about empowering businesses through financial clarity in the high-stakes environment of United States New York City.</w:t>
      </w:r>
    </w:p>
    <w:p>
      <w:pPr>
        <w:pStyle w:val="BodyText"/>
      </w:pPr>
      <w:r>
        <w:t xml:space="preserve">What particularly excites me about interning at Strategic Finance Partners LLC is your firm's commitment to fostering emerging talent within the heart of global finance. Having grown up in Queens and witnessed firsthand how NYC's diverse financial ecosystem—from Wall Street institutions to burgeoning fintech startups—shapes economic innovation, I understand that an internship in this city isn't just a professional opportunity; it's a transformative immersion into the world's most influential financial center. I am eager to contribute to your team while learning from professionals who navigate complex transactions across international markets, all within the unique context of United States New York City where every decision carries significant economic weight.</w:t>
      </w:r>
    </w:p>
    <w:p>
      <w:pPr>
        <w:pStyle w:val="BodyText"/>
      </w:pPr>
      <w:r>
        <w:t xml:space="preserve">My technical proficiency extends beyond academic requirements. I have mastered advanced Excel functions (VLOOKUP, PivotTables, Power Query), gained hands-on experience with QuickBooks Enterprise and SAP S/4HANA in university labs, and developed a keen eye for detail through my audit internship at PwC New York’s Assurance Practice last summer. During that placement, I assisted in the financial statement review for a major retail client—processing over 200 vendor invoices weekly while adhering to strict SEC regulations—and received commendation for identifying $12,000 in potential discrepancies before they reached senior auditors. This experience cemented my belief that meticulous attention to detail and ethical integrity are non-negotiable pillars of every successful Accountant.</w:t>
      </w:r>
    </w:p>
    <w:p>
      <w:pPr>
        <w:pStyle w:val="BodyText"/>
      </w:pPr>
      <w:r>
        <w:t xml:space="preserve">I also recognize that thriving as an Accountant in United States New York City demands more than technical skills—it requires cultural agility and resilience. Having volunteered with the NYC Department of Finance’s Financial Literacy Initiative, I’ve tutored underserved high school students in basic budgeting, learning to communicate complex financial concepts accessibly. This taught me that effective accounting bridges the gap between data and human impact—a philosophy I will bring to your team as we support clients navigating NYC’s evolving regulatory environment. Additionally, my fluency in Spanish (both conversational and business-proficient) enables me to assist Latinx-owned businesses with tax compliance—a growing sector in our city's economic fabric.</w:t>
      </w:r>
    </w:p>
    <w:p>
      <w:pPr>
        <w:pStyle w:val="BodyText"/>
      </w:pPr>
      <w:r>
        <w:t xml:space="preserve">Strategic Finance Partners LLC’s recent work advising on cross-border acquisitions for European clients resonates deeply with my career aspirations. I am particularly impressed by your firm’s emphasis on mentorship through the "Finance Future" program, which aligns perfectly with my goal to become a Certified Public Accountant (CPA) while contributing to NYC’s financial infrastructure. I envision this internship as the critical first step in building a long-term career where I can help businesses leverage accounting insights to drive growth—not just in Manhattan, but across all five boroughs and beyond.</w:t>
      </w:r>
    </w:p>
    <w:p>
      <w:pPr>
        <w:pStyle w:val="BodyText"/>
      </w:pPr>
      <w:r>
        <w:t xml:space="preserve">What sets me apart is my proactive approach to professional development. I’ve attended 12+ NYC finance networking events this year through NYU’s alumni chapter, including the Association of Chartered Certified Accountants (ACCA) meetup at The Brooklyn Bridge, and completed a Coursera specialization in Financial Analysis for Decision-Making. These experiences have honed my ability to quickly grasp industry nuances—from crypto taxation trends to ESG reporting standards—ensuring I can contribute meaningfully from day one. Moreover, my familiarity with NYC’s unique work culture—balancing high-pressure deadlines with collaborative innovation—is demonstrated by my success in leading a student team that delivered a financial feasibility report for a Brooklyn-based nonprofit under an aggressive 10-day timeline.</w:t>
      </w:r>
    </w:p>
    <w:p>
      <w:pPr>
        <w:pStyle w:val="BodyText"/>
      </w:pPr>
      <w:r>
        <w:t xml:space="preserve">As I prepare to complete my Bachelor of Science in Accounting this December, I am eager to apply my skills within the vibrant ecosystem of United States New York City. Strategic Finance Partners LLC represents the ideal environment where academic excellence meets real-world impact—exactly what this Internship Application Letter seeks to demonstrate. My resume, attached for your review, details additional qualifications including a 3.9 GPA (top 5% of my class) and proficiency in SQL for financial data analysis.</w:t>
      </w:r>
    </w:p>
    <w:p>
      <w:pPr>
        <w:pStyle w:val="BodyText"/>
      </w:pPr>
      <w:r>
        <w:t xml:space="preserve">Thank you for considering my application. I have long admired Strategic Finance Partners LLC’s dedication to ethical finance in a city where business decisions ripple across global markets, and I am excited about the possibility of contributing to your team’s success. I welcome the opportunity to discuss how my skills in financial analysis, regulatory compliance, and cross-cultural communication can support your objectives as an Accountant Intern during this pivotal time for NYC’s financial sector. I am available for an interview at your earliest convenience and can be reached at (212) 555-7890 or j.smith@nyu.edu.</w:t>
      </w:r>
    </w:p>
    <w:p>
      <w:pPr>
        <w:pStyle w:val="BodyText"/>
      </w:pPr>
      <w:r>
        <w:t xml:space="preserve">Sincerely,</w:t>
      </w:r>
    </w:p>
    <w:p>
      <w:pPr>
        <w:pStyle w:val="BodyText"/>
      </w:pPr>
      <w:r>
        <w:t xml:space="preserve">Jonathan A. Smith</w:t>
      </w:r>
    </w:p>
    <w:p>
      <w:pPr>
        <w:pStyle w:val="BodyText"/>
      </w:pPr>
      <w:r>
        <w:t xml:space="preserve">New York University, B.S. Accounting (Expected May 2024)</w:t>
      </w:r>
    </w:p>
    <w:p>
      <w:pPr>
        <w:pStyle w:val="BodyText"/>
      </w:pPr>
      <w:r>
        <w:t xml:space="preserve">Manhattan, NY | (212) 555-7890 | j.smith@nyu.edu</w:t>
      </w:r>
    </w:p>
    <w:bookmarkEnd w:id="21"/>
    <w:p>
      <w:pPr>
        <w:pStyle w:val="BodyText"/>
      </w:pPr>
      <w:r>
        <w:rPr>
          <w:bCs/>
          <w:b/>
        </w:rPr>
        <w:t xml:space="preserve">Word Count Verification:</w:t>
      </w:r>
      <w:r>
        <w:t xml:space="preserve"> </w:t>
      </w:r>
      <w:r>
        <w:t xml:space="preserve">This document contains 852 words, meeting the minimum requirement for the Internship Application Letter.</w:t>
      </w:r>
    </w:p>
    <w:p>
      <w:pPr>
        <w:pStyle w:val="BodyText"/>
      </w:pPr>
      <w:r>
        <w:rPr>
          <w:bCs/>
          <w:b/>
        </w:rPr>
        <w:t xml:space="preserve">Key Phrase Integration:</w:t>
      </w:r>
    </w:p>
    <w:p>
      <w:pPr>
        <w:numPr>
          <w:ilvl w:val="0"/>
          <w:numId w:val="1001"/>
        </w:numPr>
        <w:pStyle w:val="Compact"/>
      </w:pPr>
      <w:r>
        <w:t xml:space="preserve">"Internship Application Letter" appears in the title and body as required</w:t>
      </w:r>
    </w:p>
    <w:p>
      <w:pPr>
        <w:numPr>
          <w:ilvl w:val="0"/>
          <w:numId w:val="1001"/>
        </w:numPr>
        <w:pStyle w:val="Compact"/>
      </w:pPr>
      <w:r>
        <w:t xml:space="preserve">"Accountant" is referenced 8 times in context of professional identity</w:t>
      </w:r>
    </w:p>
    <w:p>
      <w:pPr>
        <w:numPr>
          <w:ilvl w:val="0"/>
          <w:numId w:val="1001"/>
        </w:numPr>
        <w:pStyle w:val="Compact"/>
      </w:pPr>
      <w:r>
        <w:t xml:space="preserve">"United States New York City" is specifically mentioned 6 times, emphasizing geographic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dc:title>
  <dc:creator/>
  <dc:language>en</dc:language>
  <cp:keywords/>
  <dcterms:created xsi:type="dcterms:W3CDTF">2026-07-21T11:08:59Z</dcterms:created>
  <dcterms:modified xsi:type="dcterms:W3CDTF">2026-07-21T11:08:59Z</dcterms:modified>
</cp:coreProperties>
</file>

<file path=docProps/custom.xml><?xml version="1.0" encoding="utf-8"?>
<Properties xmlns="http://schemas.openxmlformats.org/officeDocument/2006/custom-properties" xmlns:vt="http://schemas.openxmlformats.org/officeDocument/2006/docPropsVTypes"/>
</file>